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47B95D52" w:rsidR="003E2A3C" w:rsidRPr="00160CE2" w:rsidRDefault="008A402D" w:rsidP="0057138C">
      <w:pPr>
        <w:pStyle w:val="1"/>
        <w:jc w:val="center"/>
      </w:pPr>
      <w:r>
        <w:t>Responsive Web Design</w:t>
      </w:r>
    </w:p>
    <w:p w14:paraId="0F03392E" w14:textId="3B6F50E0" w:rsidR="00151C57" w:rsidRPr="00F161BC" w:rsidRDefault="00151C57" w:rsidP="00151C57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>.</w:t>
      </w:r>
    </w:p>
    <w:p w14:paraId="36C0C0E2" w14:textId="6CE32AF3" w:rsidR="00E44B51" w:rsidRPr="00C75498" w:rsidRDefault="001F4600" w:rsidP="002C2378">
      <w:pPr>
        <w:pStyle w:val="2"/>
        <w:rPr>
          <w:color w:val="FF0000"/>
        </w:rPr>
      </w:pPr>
      <w:r w:rsidRPr="00C75498">
        <w:rPr>
          <w:color w:val="FF0000"/>
        </w:rPr>
        <w:t>Media Type: All</w:t>
      </w:r>
    </w:p>
    <w:p w14:paraId="444810BF" w14:textId="247E32E1" w:rsidR="00B7557C" w:rsidRPr="00AA5578" w:rsidRDefault="00AA5578" w:rsidP="00AA5578">
      <w:r>
        <w:t>Use skeleton</w:t>
      </w:r>
      <w:r w:rsidR="00B7557C">
        <w:t>,</w:t>
      </w:r>
      <w:r>
        <w:t xml:space="preserve"> which is in resources to solve </w:t>
      </w:r>
      <w:r w:rsidR="00B7557C">
        <w:t>the next problem</w:t>
      </w:r>
      <w:r w:rsidR="00654A21">
        <w:t>.</w:t>
      </w:r>
    </w:p>
    <w:p w14:paraId="07AEA682" w14:textId="7B50EDC7" w:rsidR="008A0D13" w:rsidRDefault="00C75879" w:rsidP="00C6651E">
      <w:r>
        <w:t xml:space="preserve">Use </w:t>
      </w:r>
      <w:r w:rsidR="00D325BF">
        <w:rPr>
          <w:rFonts w:ascii="Consolas" w:hAnsi="Consolas"/>
          <w:b/>
          <w:bCs/>
        </w:rPr>
        <w:t>media all</w:t>
      </w:r>
      <w:r>
        <w:t xml:space="preserve"> </w:t>
      </w:r>
      <w:r w:rsidR="00D325BF">
        <w:t>to change body's font-size to 10px.</w:t>
      </w:r>
    </w:p>
    <w:p w14:paraId="4DFE54F5" w14:textId="61F3A12A" w:rsidR="00C6651E" w:rsidRPr="00C75498" w:rsidRDefault="001F4600" w:rsidP="00C6651E">
      <w:pPr>
        <w:pStyle w:val="2"/>
        <w:rPr>
          <w:color w:val="FF0000"/>
        </w:rPr>
      </w:pPr>
      <w:r w:rsidRPr="00C75498">
        <w:rPr>
          <w:color w:val="FF0000"/>
        </w:rPr>
        <w:t>Media Type: Screen</w:t>
      </w:r>
    </w:p>
    <w:p w14:paraId="4663B046" w14:textId="14ABF90D" w:rsidR="003F1167" w:rsidRDefault="003F1167" w:rsidP="003F1167">
      <w:r>
        <w:t>Use skeleton, which is in resources to solve the next problem</w:t>
      </w:r>
      <w:r w:rsidR="00654A21">
        <w:t>.</w:t>
      </w:r>
    </w:p>
    <w:p w14:paraId="5B9DDA81" w14:textId="2ABE1F91" w:rsidR="00467A8D" w:rsidRDefault="00467A8D" w:rsidP="00467A8D">
      <w:r>
        <w:t xml:space="preserve">Use </w:t>
      </w:r>
      <w:r>
        <w:rPr>
          <w:rFonts w:ascii="Consolas" w:hAnsi="Consolas"/>
          <w:b/>
          <w:bCs/>
        </w:rPr>
        <w:t>media screen</w:t>
      </w:r>
      <w:r>
        <w:t xml:space="preserve"> to change body's font-size to 10px.</w:t>
      </w:r>
    </w:p>
    <w:p w14:paraId="74BB0AB3" w14:textId="5A7AAFE2" w:rsidR="004D4489" w:rsidRPr="00C75498" w:rsidRDefault="001F4600" w:rsidP="004D4489">
      <w:pPr>
        <w:pStyle w:val="2"/>
        <w:rPr>
          <w:color w:val="FF0000"/>
        </w:rPr>
      </w:pPr>
      <w:r w:rsidRPr="00C75498">
        <w:rPr>
          <w:color w:val="FF0000"/>
        </w:rPr>
        <w:t>Media Type: Print</w:t>
      </w:r>
    </w:p>
    <w:p w14:paraId="11769AE6" w14:textId="176F7840" w:rsidR="003F1167" w:rsidRDefault="003F1167" w:rsidP="003F1167">
      <w:r>
        <w:t>Use skeleton, which is in resources to solve the next problem</w:t>
      </w:r>
      <w:r w:rsidR="00654A21">
        <w:t>.</w:t>
      </w:r>
    </w:p>
    <w:p w14:paraId="5ACDBD24" w14:textId="34141DC5" w:rsidR="00467A8D" w:rsidRDefault="00467A8D" w:rsidP="00467A8D">
      <w:r>
        <w:t xml:space="preserve">Use </w:t>
      </w:r>
      <w:r>
        <w:rPr>
          <w:rFonts w:ascii="Consolas" w:hAnsi="Consolas"/>
          <w:b/>
          <w:bCs/>
        </w:rPr>
        <w:t>media print</w:t>
      </w:r>
      <w:r>
        <w:t xml:space="preserve"> to change body's font-size to 10px.</w:t>
      </w:r>
    </w:p>
    <w:p w14:paraId="3192C6BC" w14:textId="04BCA977" w:rsidR="00AA72A8" w:rsidRPr="00C75498" w:rsidRDefault="001F4600" w:rsidP="00AA72A8">
      <w:pPr>
        <w:pStyle w:val="2"/>
        <w:rPr>
          <w:color w:val="FF0000"/>
        </w:rPr>
      </w:pPr>
      <w:r w:rsidRPr="00C75498">
        <w:rPr>
          <w:color w:val="FF0000"/>
        </w:rPr>
        <w:t>Media Feature: Hover</w:t>
      </w:r>
    </w:p>
    <w:p w14:paraId="09786FAC" w14:textId="5A97F489" w:rsidR="003F1167" w:rsidRDefault="003F1167" w:rsidP="003F1167">
      <w:r>
        <w:t>Use skeleton, which is in resources to solve the next problem:</w:t>
      </w:r>
    </w:p>
    <w:p w14:paraId="07EC41EC" w14:textId="0DA9AFF0" w:rsidR="00355E7C" w:rsidRDefault="00355E7C" w:rsidP="003F1167">
      <w:r w:rsidRPr="00355E7C">
        <w:rPr>
          <w:noProof/>
        </w:rPr>
        <w:drawing>
          <wp:inline distT="0" distB="0" distL="0" distR="0" wp14:anchorId="1855E863" wp14:editId="3687CFA2">
            <wp:extent cx="6157494" cy="1813717"/>
            <wp:effectExtent l="19050" t="19050" r="15240" b="15240"/>
            <wp:docPr id="115177802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77802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7494" cy="18137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C7C246" w14:textId="6D711268" w:rsidR="00355E7C" w:rsidRDefault="00355E7C" w:rsidP="00355E7C">
      <w:pPr>
        <w:jc w:val="center"/>
        <w:rPr>
          <w:rFonts w:cstheme="minorHAnsi"/>
          <w:b/>
          <w:bCs/>
        </w:rPr>
      </w:pPr>
      <w:r w:rsidRPr="00355E7C">
        <w:rPr>
          <w:rFonts w:cstheme="minorHAnsi"/>
          <w:b/>
          <w:bCs/>
        </w:rPr>
        <w:t>↓</w:t>
      </w:r>
    </w:p>
    <w:p w14:paraId="4649B6C2" w14:textId="058C6A2C" w:rsidR="00355E7C" w:rsidRPr="00355E7C" w:rsidRDefault="00355E7C" w:rsidP="00355E7C">
      <w:pPr>
        <w:rPr>
          <w:b/>
          <w:bCs/>
        </w:rPr>
      </w:pPr>
      <w:r w:rsidRPr="00355E7C">
        <w:rPr>
          <w:b/>
          <w:bCs/>
          <w:noProof/>
        </w:rPr>
        <w:drawing>
          <wp:inline distT="0" distB="0" distL="0" distR="0" wp14:anchorId="76D1C178" wp14:editId="61600E34">
            <wp:extent cx="6203218" cy="1851820"/>
            <wp:effectExtent l="19050" t="19050" r="26670" b="15240"/>
            <wp:docPr id="1940753971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753971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03218" cy="18518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AA3722" w14:textId="3F6E4577" w:rsidR="00E60E04" w:rsidRDefault="00E60E04" w:rsidP="003F1167">
      <w:r>
        <w:t xml:space="preserve">Use </w:t>
      </w:r>
      <w:r w:rsidRPr="00E60E04">
        <w:rPr>
          <w:rFonts w:ascii="Consolas" w:hAnsi="Consolas"/>
          <w:b/>
          <w:bCs/>
        </w:rPr>
        <w:t>media hover</w:t>
      </w:r>
      <w:r>
        <w:t xml:space="preserve"> to change </w:t>
      </w:r>
      <w:proofErr w:type="spellStart"/>
      <w:proofErr w:type="gramStart"/>
      <w:r w:rsidRPr="006A4734">
        <w:rPr>
          <w:rFonts w:ascii="Consolas" w:hAnsi="Consolas"/>
          <w:b/>
          <w:bCs/>
        </w:rPr>
        <w:t>code</w:t>
      </w:r>
      <w:r w:rsidR="006A4734" w:rsidRPr="006A4734">
        <w:rPr>
          <w:rFonts w:ascii="Consolas" w:hAnsi="Consolas"/>
          <w:b/>
          <w:bCs/>
        </w:rPr>
        <w:t>:</w:t>
      </w:r>
      <w:r w:rsidRPr="006A4734">
        <w:rPr>
          <w:rFonts w:ascii="Consolas" w:hAnsi="Consolas"/>
          <w:b/>
          <w:bCs/>
        </w:rPr>
        <w:t>hover</w:t>
      </w:r>
      <w:proofErr w:type="spellEnd"/>
      <w:proofErr w:type="gramEnd"/>
      <w:r>
        <w:t xml:space="preserve"> to </w:t>
      </w:r>
      <w:r w:rsidR="006A4734">
        <w:t xml:space="preserve">change </w:t>
      </w:r>
      <w:r w:rsidR="006A4734" w:rsidRPr="006A4734">
        <w:rPr>
          <w:b/>
          <w:bCs/>
        </w:rPr>
        <w:t>color</w:t>
      </w:r>
      <w:r w:rsidR="006A4734">
        <w:t xml:space="preserve"> to </w:t>
      </w:r>
      <w:r w:rsidR="006A4734" w:rsidRPr="006A4734">
        <w:rPr>
          <w:b/>
          <w:bCs/>
        </w:rPr>
        <w:t>white</w:t>
      </w:r>
      <w:r w:rsidR="006A4734">
        <w:t xml:space="preserve"> and </w:t>
      </w:r>
      <w:r w:rsidR="006A4734" w:rsidRPr="006A4734">
        <w:rPr>
          <w:b/>
          <w:bCs/>
        </w:rPr>
        <w:t>background</w:t>
      </w:r>
      <w:r w:rsidR="006A4734">
        <w:t xml:space="preserve"> to </w:t>
      </w:r>
      <w:r w:rsidR="006A4734" w:rsidRPr="006A4734">
        <w:rPr>
          <w:b/>
          <w:bCs/>
        </w:rPr>
        <w:t>black</w:t>
      </w:r>
      <w:r>
        <w:t>.</w:t>
      </w:r>
    </w:p>
    <w:p w14:paraId="1B069B66" w14:textId="2FFC6194" w:rsidR="00AA72A8" w:rsidRPr="00C75498" w:rsidRDefault="001F4600" w:rsidP="00AA72A8">
      <w:pPr>
        <w:pStyle w:val="2"/>
        <w:rPr>
          <w:color w:val="FF0000"/>
        </w:rPr>
      </w:pPr>
      <w:r w:rsidRPr="00C75498">
        <w:rPr>
          <w:color w:val="FF0000"/>
        </w:rPr>
        <w:lastRenderedPageBreak/>
        <w:t>Media Feature: Orientation</w:t>
      </w:r>
    </w:p>
    <w:p w14:paraId="48D1EFB0" w14:textId="4433D678" w:rsidR="003F1167" w:rsidRDefault="003F1167" w:rsidP="003F1167">
      <w:r>
        <w:t>Use skeleton, which is in resources to solve the next problem:</w:t>
      </w:r>
    </w:p>
    <w:p w14:paraId="32E79FEC" w14:textId="582EF3E2" w:rsidR="00DC1174" w:rsidRPr="00DC1174" w:rsidRDefault="00DC1174" w:rsidP="003F1167">
      <w:pPr>
        <w:rPr>
          <w:b/>
          <w:bCs/>
        </w:rPr>
      </w:pPr>
      <w:r w:rsidRPr="00DC1174">
        <w:rPr>
          <w:b/>
          <w:bCs/>
        </w:rPr>
        <w:t>Landscape:</w:t>
      </w:r>
    </w:p>
    <w:p w14:paraId="50E863B3" w14:textId="00CA7F64" w:rsidR="00DC1174" w:rsidRDefault="00DC1174" w:rsidP="003F1167">
      <w:r w:rsidRPr="00DC1174">
        <w:rPr>
          <w:noProof/>
        </w:rPr>
        <w:drawing>
          <wp:inline distT="0" distB="0" distL="0" distR="0" wp14:anchorId="7385D68C" wp14:editId="4E0657EB">
            <wp:extent cx="5517358" cy="1867062"/>
            <wp:effectExtent l="19050" t="19050" r="26670" b="19050"/>
            <wp:docPr id="198438012" name="Картина 1" descr="Картина, която съдържа екранна снимка, текст, диаграма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38012" name="Картина 1" descr="Картина, която съдържа екранна снимка, текст, диаграма, Правоъгълник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17358" cy="1867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74DF65" w14:textId="4D06A5E1" w:rsidR="00DC1174" w:rsidRDefault="009643B2" w:rsidP="003F1167">
      <w:pPr>
        <w:rPr>
          <w:b/>
          <w:bCs/>
        </w:rPr>
      </w:pPr>
      <w:r w:rsidRPr="00DC1174">
        <w:rPr>
          <w:b/>
          <w:bCs/>
        </w:rPr>
        <w:t>Portrait</w:t>
      </w:r>
      <w:r w:rsidR="00DC1174">
        <w:rPr>
          <w:b/>
          <w:bCs/>
        </w:rPr>
        <w:t>:</w:t>
      </w:r>
    </w:p>
    <w:p w14:paraId="61659BE5" w14:textId="6FEEB56A" w:rsidR="009643B2" w:rsidRPr="00DC1174" w:rsidRDefault="009643B2" w:rsidP="003F1167">
      <w:pPr>
        <w:rPr>
          <w:b/>
          <w:bCs/>
        </w:rPr>
      </w:pPr>
      <w:r w:rsidRPr="009643B2">
        <w:rPr>
          <w:b/>
          <w:bCs/>
          <w:noProof/>
        </w:rPr>
        <w:drawing>
          <wp:inline distT="0" distB="0" distL="0" distR="0" wp14:anchorId="33B2A9C8" wp14:editId="6AB7FE94">
            <wp:extent cx="1371719" cy="4122777"/>
            <wp:effectExtent l="19050" t="19050" r="19050" b="11430"/>
            <wp:docPr id="351391614" name="Картина 1" descr="Картина, която съдържа екранна снимка, Правоъгълник, линия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391614" name="Картина 1" descr="Картина, която съдържа екранна снимка, Правоъгълник, линия, дизайн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71719" cy="4122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9F1D8F" w14:textId="71E1D66E" w:rsidR="00E43148" w:rsidRDefault="00355E7C" w:rsidP="00C6651E">
      <w:pPr>
        <w:rPr>
          <w:b/>
          <w:bCs/>
        </w:rPr>
      </w:pPr>
      <w:r>
        <w:t xml:space="preserve">Use </w:t>
      </w:r>
      <w:r w:rsidRPr="00355E7C">
        <w:rPr>
          <w:rFonts w:ascii="Consolas" w:hAnsi="Consolas"/>
          <w:b/>
          <w:bCs/>
        </w:rPr>
        <w:t>orientation</w:t>
      </w:r>
      <w:r>
        <w:t xml:space="preserve"> to change </w:t>
      </w:r>
      <w:r w:rsidRPr="00A563B6">
        <w:rPr>
          <w:b/>
          <w:bCs/>
        </w:rPr>
        <w:t>landscape (row)</w:t>
      </w:r>
      <w:r>
        <w:t xml:space="preserve"> and </w:t>
      </w:r>
      <w:r w:rsidRPr="00A563B6">
        <w:rPr>
          <w:b/>
          <w:bCs/>
        </w:rPr>
        <w:t xml:space="preserve">portrait (column) flex </w:t>
      </w:r>
      <w:r w:rsidR="00A563B6" w:rsidRPr="00A563B6">
        <w:rPr>
          <w:b/>
          <w:bCs/>
        </w:rPr>
        <w:t>directions</w:t>
      </w:r>
      <w:r w:rsidR="00A0150C">
        <w:rPr>
          <w:b/>
          <w:bCs/>
        </w:rPr>
        <w:t>.</w:t>
      </w:r>
    </w:p>
    <w:p w14:paraId="3C6E915D" w14:textId="77777777" w:rsidR="007B71BE" w:rsidRDefault="007B71BE" w:rsidP="00C6651E">
      <w:pPr>
        <w:rPr>
          <w:b/>
          <w:bCs/>
        </w:rPr>
      </w:pPr>
    </w:p>
    <w:p w14:paraId="2D5F6EA8" w14:textId="77777777" w:rsidR="007B71BE" w:rsidRDefault="007B71BE" w:rsidP="00C6651E">
      <w:pPr>
        <w:rPr>
          <w:b/>
          <w:bCs/>
        </w:rPr>
      </w:pPr>
    </w:p>
    <w:p w14:paraId="40C122CF" w14:textId="77777777" w:rsidR="007B71BE" w:rsidRDefault="007B71BE" w:rsidP="00C6651E">
      <w:pPr>
        <w:rPr>
          <w:b/>
          <w:bCs/>
        </w:rPr>
      </w:pPr>
    </w:p>
    <w:p w14:paraId="470A1AFF" w14:textId="77777777" w:rsidR="007B71BE" w:rsidRPr="00A563B6" w:rsidRDefault="007B71BE" w:rsidP="00C6651E">
      <w:pPr>
        <w:rPr>
          <w:b/>
          <w:bCs/>
        </w:rPr>
      </w:pPr>
    </w:p>
    <w:p w14:paraId="446B9F33" w14:textId="0646182C" w:rsidR="00AA72A8" w:rsidRPr="00C75498" w:rsidRDefault="001F4600" w:rsidP="00AA72A8">
      <w:pPr>
        <w:pStyle w:val="2"/>
        <w:rPr>
          <w:color w:val="FF0000"/>
        </w:rPr>
      </w:pPr>
      <w:r w:rsidRPr="00C75498">
        <w:rPr>
          <w:color w:val="FF0000"/>
        </w:rPr>
        <w:lastRenderedPageBreak/>
        <w:t>Media Feature: Width</w:t>
      </w:r>
    </w:p>
    <w:p w14:paraId="02C87036" w14:textId="3F8B7384" w:rsidR="003F1167" w:rsidRPr="003F1167" w:rsidRDefault="003F1167" w:rsidP="003F1167">
      <w:r>
        <w:t>Use skeleton, which is in resources to solve the next problem:</w:t>
      </w:r>
    </w:p>
    <w:p w14:paraId="10205BBA" w14:textId="2745938D" w:rsidR="00AA72A8" w:rsidRPr="006C2593" w:rsidRDefault="00213B98" w:rsidP="00C6651E">
      <w:pPr>
        <w:rPr>
          <w:b/>
          <w:bCs/>
        </w:rPr>
      </w:pPr>
      <w:r>
        <w:rPr>
          <w:b/>
          <w:bCs/>
        </w:rPr>
        <w:t>Width</w:t>
      </w:r>
      <w:r w:rsidR="006C2593" w:rsidRPr="006C2593">
        <w:rPr>
          <w:b/>
          <w:bCs/>
        </w:rPr>
        <w:t>:</w:t>
      </w:r>
    </w:p>
    <w:p w14:paraId="3D5A3EAD" w14:textId="2D40A8B7" w:rsidR="006C2593" w:rsidRDefault="00213B98" w:rsidP="00C6651E">
      <w:r w:rsidRPr="00213B98">
        <w:rPr>
          <w:noProof/>
        </w:rPr>
        <w:drawing>
          <wp:inline distT="0" distB="0" distL="0" distR="0" wp14:anchorId="24953A8A" wp14:editId="312B1DAC">
            <wp:extent cx="2659610" cy="2362405"/>
            <wp:effectExtent l="19050" t="19050" r="26670" b="19050"/>
            <wp:docPr id="123140539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40539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59610" cy="23624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49FC83" w14:textId="2B054FEE" w:rsidR="006C2593" w:rsidRDefault="006C2593" w:rsidP="00C6651E">
      <w:pPr>
        <w:rPr>
          <w:b/>
          <w:bCs/>
        </w:rPr>
      </w:pPr>
      <w:r w:rsidRPr="006C2593">
        <w:rPr>
          <w:b/>
          <w:bCs/>
        </w:rPr>
        <w:t>Min-Width:</w:t>
      </w:r>
    </w:p>
    <w:p w14:paraId="13D6EFF0" w14:textId="0A808846" w:rsidR="006C2593" w:rsidRPr="006C2593" w:rsidRDefault="006C2593" w:rsidP="00C6651E">
      <w:pPr>
        <w:rPr>
          <w:b/>
          <w:bCs/>
        </w:rPr>
      </w:pPr>
      <w:r w:rsidRPr="006C2593">
        <w:rPr>
          <w:noProof/>
        </w:rPr>
        <w:drawing>
          <wp:inline distT="0" distB="0" distL="0" distR="0" wp14:anchorId="7FF89FCC" wp14:editId="0017420F">
            <wp:extent cx="4557155" cy="1196444"/>
            <wp:effectExtent l="19050" t="19050" r="15240" b="22860"/>
            <wp:docPr id="118135155" name="Картина 1" descr="Картина, която съдържа текст, екранна снимка, Шрифт, жъл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35155" name="Картина 1" descr="Картина, която съдържа текст, екранна снимка, Шрифт, жълто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57155" cy="11964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2AD509" w14:textId="42865312" w:rsidR="006C2593" w:rsidRDefault="006C2593" w:rsidP="00C6651E">
      <w:pPr>
        <w:rPr>
          <w:b/>
          <w:bCs/>
        </w:rPr>
      </w:pPr>
      <w:r w:rsidRPr="006C2593">
        <w:rPr>
          <w:b/>
          <w:bCs/>
        </w:rPr>
        <w:t>Max-Width:</w:t>
      </w:r>
    </w:p>
    <w:p w14:paraId="47CB8E9B" w14:textId="430FD9AB" w:rsidR="004F0DFF" w:rsidRPr="006C2593" w:rsidRDefault="004F0DFF" w:rsidP="00C6651E">
      <w:pPr>
        <w:rPr>
          <w:b/>
          <w:bCs/>
        </w:rPr>
      </w:pPr>
      <w:r w:rsidRPr="004F0DFF">
        <w:rPr>
          <w:b/>
          <w:bCs/>
          <w:noProof/>
        </w:rPr>
        <w:drawing>
          <wp:inline distT="0" distB="0" distL="0" distR="0" wp14:anchorId="521E4DD6" wp14:editId="6F9CE6FA">
            <wp:extent cx="3307367" cy="1486029"/>
            <wp:effectExtent l="0" t="0" r="7620" b="0"/>
            <wp:docPr id="2005668752" name="Картина 1" descr="Картина, която съдържа текст, екранна снимка, Шрифт, жъл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668752" name="Картина 1" descr="Картина, която съдържа текст, екранна снимка, Шрифт, жълто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07367" cy="1486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0C270" w14:textId="6F7B570D" w:rsidR="00E43148" w:rsidRDefault="00E43148" w:rsidP="00C6651E">
      <w:r>
        <w:t xml:space="preserve">Use </w:t>
      </w:r>
      <w:r w:rsidR="006C2593" w:rsidRPr="006C2593">
        <w:rPr>
          <w:rFonts w:ascii="Consolas" w:hAnsi="Consolas"/>
          <w:b/>
          <w:bCs/>
        </w:rPr>
        <w:t>width,</w:t>
      </w:r>
      <w:r w:rsidR="006C2593">
        <w:t xml:space="preserve"> </w:t>
      </w:r>
      <w:r w:rsidR="009643B2">
        <w:rPr>
          <w:rFonts w:ascii="Consolas" w:hAnsi="Consolas"/>
          <w:b/>
          <w:bCs/>
        </w:rPr>
        <w:t>min-</w:t>
      </w:r>
      <w:proofErr w:type="gramStart"/>
      <w:r w:rsidR="009643B2">
        <w:rPr>
          <w:rFonts w:ascii="Consolas" w:hAnsi="Consolas"/>
          <w:b/>
          <w:bCs/>
        </w:rPr>
        <w:t>width</w:t>
      </w:r>
      <w:proofErr w:type="gramEnd"/>
      <w:r w:rsidR="009643B2">
        <w:rPr>
          <w:rFonts w:ascii="Consolas" w:hAnsi="Consolas"/>
          <w:b/>
          <w:bCs/>
        </w:rPr>
        <w:t xml:space="preserve"> and max-width</w:t>
      </w:r>
      <w:r>
        <w:t xml:space="preserve"> </w:t>
      </w:r>
      <w:r w:rsidR="007323AF">
        <w:t xml:space="preserve">on </w:t>
      </w:r>
      <w:r w:rsidR="007323AF" w:rsidRPr="007323AF">
        <w:rPr>
          <w:b/>
          <w:bCs/>
        </w:rPr>
        <w:t>article</w:t>
      </w:r>
      <w:r w:rsidR="007323AF">
        <w:t xml:space="preserve"> </w:t>
      </w:r>
      <w:r>
        <w:t>to solve the problem</w:t>
      </w:r>
      <w:r w:rsidR="009643B2">
        <w:t>:</w:t>
      </w:r>
    </w:p>
    <w:p w14:paraId="0EEF2850" w14:textId="6BC32F31" w:rsidR="00C8034F" w:rsidRDefault="00C8034F" w:rsidP="009643B2">
      <w:pPr>
        <w:pStyle w:val="ac"/>
        <w:numPr>
          <w:ilvl w:val="0"/>
          <w:numId w:val="48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Width (360px) – color: red.</w:t>
      </w:r>
    </w:p>
    <w:p w14:paraId="71958DFC" w14:textId="0A4EDFDF" w:rsidR="009643B2" w:rsidRDefault="009643B2" w:rsidP="009643B2">
      <w:pPr>
        <w:pStyle w:val="ac"/>
        <w:numPr>
          <w:ilvl w:val="0"/>
          <w:numId w:val="48"/>
        </w:numPr>
        <w:rPr>
          <w:rFonts w:ascii="Consolas" w:hAnsi="Consolas"/>
          <w:b/>
          <w:bCs/>
        </w:rPr>
      </w:pPr>
      <w:r w:rsidRPr="009643B2">
        <w:rPr>
          <w:rFonts w:ascii="Consolas" w:hAnsi="Consolas"/>
          <w:b/>
          <w:bCs/>
        </w:rPr>
        <w:t>Min-width</w:t>
      </w:r>
      <w:r w:rsidR="00F1530D">
        <w:rPr>
          <w:rFonts w:ascii="Consolas" w:hAnsi="Consolas"/>
          <w:b/>
          <w:bCs/>
        </w:rPr>
        <w:t xml:space="preserve"> (</w:t>
      </w:r>
      <w:r w:rsidRPr="009643B2">
        <w:rPr>
          <w:rFonts w:ascii="Consolas" w:hAnsi="Consolas"/>
          <w:b/>
          <w:bCs/>
        </w:rPr>
        <w:t>35rem</w:t>
      </w:r>
      <w:r w:rsidR="00F1530D">
        <w:rPr>
          <w:rFonts w:ascii="Consolas" w:hAnsi="Consolas"/>
          <w:b/>
          <w:bCs/>
        </w:rPr>
        <w:t>) - background: yellow.</w:t>
      </w:r>
    </w:p>
    <w:p w14:paraId="735BE42C" w14:textId="654928DD" w:rsidR="008E2531" w:rsidRDefault="00F1530D" w:rsidP="00CC4194">
      <w:pPr>
        <w:pStyle w:val="ac"/>
        <w:numPr>
          <w:ilvl w:val="0"/>
          <w:numId w:val="48"/>
        </w:numPr>
      </w:pPr>
      <w:r w:rsidRPr="006C2593">
        <w:rPr>
          <w:rFonts w:ascii="Consolas" w:hAnsi="Consolas"/>
          <w:b/>
          <w:bCs/>
        </w:rPr>
        <w:t>Max-width (50rem) – border: 2px solid blue.</w:t>
      </w:r>
    </w:p>
    <w:p w14:paraId="2FD74AD7" w14:textId="19DD3B5B" w:rsidR="00FA69A4" w:rsidRDefault="001F4600" w:rsidP="00FA69A4">
      <w:pPr>
        <w:pStyle w:val="2"/>
      </w:pPr>
      <w:r>
        <w:t>Property: Container Type</w:t>
      </w:r>
    </w:p>
    <w:p w14:paraId="24822522" w14:textId="354D30EB" w:rsidR="00FA69A4" w:rsidRDefault="003F1167" w:rsidP="00FA69A4">
      <w:r>
        <w:t>Use skeleton, which is in resources to solve the next problem</w:t>
      </w:r>
      <w:r w:rsidR="004C3D1F">
        <w:t>.</w:t>
      </w:r>
    </w:p>
    <w:p w14:paraId="3DDA2962" w14:textId="6E087C2E" w:rsidR="00E43148" w:rsidRDefault="00E43148" w:rsidP="00FA69A4">
      <w:r>
        <w:t xml:space="preserve">Use </w:t>
      </w:r>
      <w:r w:rsidR="004C3D1F">
        <w:rPr>
          <w:rFonts w:ascii="Consolas" w:hAnsi="Consolas"/>
          <w:b/>
          <w:bCs/>
        </w:rPr>
        <w:t>container-type</w:t>
      </w:r>
      <w:r>
        <w:t xml:space="preserve"> to</w:t>
      </w:r>
      <w:r w:rsidR="007B71BE">
        <w:t xml:space="preserve"> </w:t>
      </w:r>
      <w:proofErr w:type="gramStart"/>
      <w:r w:rsidR="007B71BE">
        <w:t xml:space="preserve">change </w:t>
      </w:r>
      <w:r w:rsidR="004C3D1F">
        <w:rPr>
          <w:rFonts w:ascii="Consolas" w:hAnsi="Consolas"/>
          <w:b/>
          <w:bCs/>
        </w:rPr>
        <w:t>.post</w:t>
      </w:r>
      <w:proofErr w:type="gramEnd"/>
      <w:r>
        <w:t xml:space="preserve"> </w:t>
      </w:r>
      <w:r w:rsidR="004C3D1F">
        <w:t xml:space="preserve">to </w:t>
      </w:r>
      <w:r w:rsidR="004C3D1F">
        <w:rPr>
          <w:b/>
          <w:bCs/>
        </w:rPr>
        <w:t xml:space="preserve">inline-size </w:t>
      </w:r>
      <w:r w:rsidR="004C3D1F" w:rsidRPr="004C3D1F">
        <w:t>to</w:t>
      </w:r>
      <w:r w:rsidR="004C3D1F">
        <w:rPr>
          <w:b/>
          <w:bCs/>
        </w:rPr>
        <w:t xml:space="preserve"> </w:t>
      </w:r>
      <w:r>
        <w:t>solve the problem</w:t>
      </w:r>
      <w:r w:rsidR="00416357">
        <w:t>:</w:t>
      </w:r>
    </w:p>
    <w:p w14:paraId="111DE06B" w14:textId="77777777" w:rsidR="00972222" w:rsidRDefault="00972222" w:rsidP="00FA69A4"/>
    <w:p w14:paraId="2BAB0630" w14:textId="2C8AF07D" w:rsidR="00FA69A4" w:rsidRPr="00631F91" w:rsidRDefault="001F4600" w:rsidP="00FA69A4">
      <w:pPr>
        <w:pStyle w:val="2"/>
        <w:rPr>
          <w:color w:val="FF0000"/>
        </w:rPr>
      </w:pPr>
      <w:r w:rsidRPr="00631F91">
        <w:rPr>
          <w:color w:val="FF0000"/>
        </w:rPr>
        <w:lastRenderedPageBreak/>
        <w:t>Container: Query</w:t>
      </w:r>
    </w:p>
    <w:p w14:paraId="26EA206C" w14:textId="08F54BA4" w:rsidR="003F1167" w:rsidRPr="003F1167" w:rsidRDefault="003F1167" w:rsidP="003F1167">
      <w:r>
        <w:t>Use skeleton, which is in resources to solve the next problem:</w:t>
      </w:r>
    </w:p>
    <w:p w14:paraId="3127F9B7" w14:textId="54097E70" w:rsidR="00E43148" w:rsidRDefault="004C3D1F" w:rsidP="00FA69A4">
      <w:r w:rsidRPr="005F7B1E">
        <w:rPr>
          <w:noProof/>
        </w:rPr>
        <w:drawing>
          <wp:inline distT="0" distB="0" distL="0" distR="0" wp14:anchorId="0B4477AA" wp14:editId="7BCCE675">
            <wp:extent cx="3294735" cy="1886810"/>
            <wp:effectExtent l="19050" t="19050" r="20320" b="18415"/>
            <wp:docPr id="44954173" name="Картина 1" descr="Картина, която съдържа Шрифт, текст, Графика, типограф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54173" name="Картина 1" descr="Картина, която съдържа Шрифт, текст, Графика, типография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02721" cy="189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57B5F0" w14:textId="77777777" w:rsidR="004C3D1F" w:rsidRDefault="004C3D1F" w:rsidP="004C3D1F">
      <w:r>
        <w:t xml:space="preserve">Use </w:t>
      </w:r>
      <w:r>
        <w:rPr>
          <w:rFonts w:ascii="Consolas" w:hAnsi="Consolas"/>
          <w:b/>
          <w:bCs/>
        </w:rPr>
        <w:t>@container</w:t>
      </w:r>
      <w:r>
        <w:t xml:space="preserve"> to </w:t>
      </w:r>
      <w:proofErr w:type="gramStart"/>
      <w:r>
        <w:t xml:space="preserve">change </w:t>
      </w:r>
      <w:r w:rsidRPr="007B71BE">
        <w:rPr>
          <w:rFonts w:ascii="Consolas" w:hAnsi="Consolas"/>
          <w:b/>
          <w:bCs/>
        </w:rPr>
        <w:t>.card</w:t>
      </w:r>
      <w:proofErr w:type="gramEnd"/>
      <w:r w:rsidRPr="007B71BE">
        <w:rPr>
          <w:rFonts w:ascii="Consolas" w:hAnsi="Consolas"/>
          <w:b/>
          <w:bCs/>
        </w:rPr>
        <w:t xml:space="preserve"> h2 font-size</w:t>
      </w:r>
      <w:r>
        <w:t xml:space="preserve"> to </w:t>
      </w:r>
      <w:r w:rsidRPr="001D1E90">
        <w:rPr>
          <w:b/>
          <w:bCs/>
        </w:rPr>
        <w:t>10em</w:t>
      </w:r>
      <w:r>
        <w:t xml:space="preserve"> solve the problem:</w:t>
      </w:r>
    </w:p>
    <w:p w14:paraId="184DAA99" w14:textId="6E5E8DA6" w:rsidR="00FA69A4" w:rsidRDefault="001F4600" w:rsidP="00FA69A4">
      <w:pPr>
        <w:pStyle w:val="2"/>
      </w:pPr>
      <w:r>
        <w:t>Units Viewport Width</w:t>
      </w:r>
    </w:p>
    <w:p w14:paraId="17D544D8" w14:textId="134C091A" w:rsidR="003F1167" w:rsidRPr="003F1167" w:rsidRDefault="003F1167" w:rsidP="003F1167">
      <w:r>
        <w:t>Use skeleton, which is in resources to solve the next problem:</w:t>
      </w:r>
    </w:p>
    <w:p w14:paraId="208137FD" w14:textId="1C063CD6" w:rsidR="00FA69A4" w:rsidRDefault="00B52169" w:rsidP="00FA69A4">
      <w:r w:rsidRPr="00B52169">
        <w:rPr>
          <w:noProof/>
        </w:rPr>
        <w:drawing>
          <wp:inline distT="0" distB="0" distL="0" distR="0" wp14:anchorId="36589989" wp14:editId="2C1D76F3">
            <wp:extent cx="2406289" cy="5384443"/>
            <wp:effectExtent l="19050" t="19050" r="13335" b="26035"/>
            <wp:docPr id="379180430" name="Картина 1" descr="Картина, която съдържа текст, вестник, на от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180430" name="Картина 1" descr="Картина, която съдържа текст, вестник, на открито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12412" cy="5398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3F8E06" w14:textId="7A66F72F" w:rsidR="00E43148" w:rsidRDefault="00E43148" w:rsidP="00FA69A4">
      <w:r>
        <w:t xml:space="preserve">Use </w:t>
      </w:r>
      <w:r w:rsidR="00236335">
        <w:rPr>
          <w:rFonts w:ascii="Consolas" w:hAnsi="Consolas"/>
          <w:b/>
          <w:bCs/>
        </w:rPr>
        <w:t>viewport</w:t>
      </w:r>
      <w:r w:rsidR="00B52169">
        <w:rPr>
          <w:rFonts w:ascii="Consolas" w:hAnsi="Consolas"/>
          <w:b/>
          <w:bCs/>
        </w:rPr>
        <w:t xml:space="preserve"> (95vw)</w:t>
      </w:r>
      <w:r>
        <w:rPr>
          <w:b/>
          <w:bCs/>
        </w:rPr>
        <w:t xml:space="preserve"> </w:t>
      </w:r>
      <w:r>
        <w:t>to solve the problem.</w:t>
      </w:r>
    </w:p>
    <w:p w14:paraId="4F04C629" w14:textId="7F17AC73" w:rsidR="00FA69A4" w:rsidRDefault="001F4600" w:rsidP="00FA69A4">
      <w:pPr>
        <w:pStyle w:val="2"/>
      </w:pPr>
      <w:r>
        <w:lastRenderedPageBreak/>
        <w:t>Units Viewport Height</w:t>
      </w:r>
    </w:p>
    <w:p w14:paraId="69FF574C" w14:textId="347F251E" w:rsidR="003F1167" w:rsidRPr="003F1167" w:rsidRDefault="003F1167" w:rsidP="003F1167">
      <w:r>
        <w:t>Use skeleton, which is in resources to solve the next problem:</w:t>
      </w:r>
    </w:p>
    <w:p w14:paraId="79302034" w14:textId="0E39BCA3" w:rsidR="00FA69A4" w:rsidRDefault="00A73D1B" w:rsidP="00FA69A4">
      <w:r w:rsidRPr="00A73D1B">
        <w:rPr>
          <w:noProof/>
        </w:rPr>
        <w:drawing>
          <wp:inline distT="0" distB="0" distL="0" distR="0" wp14:anchorId="5806631A" wp14:editId="3CD60ABE">
            <wp:extent cx="1670761" cy="5178302"/>
            <wp:effectExtent l="19050" t="19050" r="24765" b="22860"/>
            <wp:docPr id="2032699943" name="Картина 1" descr="Картина, която съдържа текст, на от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699943" name="Картина 1" descr="Картина, която съдържа текст, на открито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74843" cy="5190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69DA05" w14:textId="76583D8E" w:rsidR="000E3204" w:rsidRDefault="00E43148" w:rsidP="001F4600">
      <w:r>
        <w:t xml:space="preserve">Use </w:t>
      </w:r>
      <w:r w:rsidR="00825EB7">
        <w:rPr>
          <w:rFonts w:ascii="Consolas" w:hAnsi="Consolas"/>
          <w:b/>
          <w:bCs/>
        </w:rPr>
        <w:t>viewport</w:t>
      </w:r>
      <w:r>
        <w:t xml:space="preserve"> to solve the problem</w:t>
      </w:r>
      <w:r w:rsidR="00825EB7">
        <w:t>:</w:t>
      </w:r>
    </w:p>
    <w:p w14:paraId="2062C82B" w14:textId="65F2741C" w:rsidR="00825EB7" w:rsidRPr="00506CF3" w:rsidRDefault="00506CF3" w:rsidP="00825EB7">
      <w:pPr>
        <w:pStyle w:val="ac"/>
        <w:numPr>
          <w:ilvl w:val="0"/>
          <w:numId w:val="49"/>
        </w:numPr>
        <w:rPr>
          <w:rFonts w:ascii="Consolas" w:hAnsi="Consolas"/>
          <w:b/>
          <w:bCs/>
        </w:rPr>
      </w:pPr>
      <w:r w:rsidRPr="00506CF3">
        <w:rPr>
          <w:rFonts w:ascii="Consolas" w:hAnsi="Consolas"/>
          <w:b/>
          <w:bCs/>
        </w:rPr>
        <w:t>b</w:t>
      </w:r>
      <w:r w:rsidR="00825EB7" w:rsidRPr="00506CF3">
        <w:rPr>
          <w:rFonts w:ascii="Consolas" w:hAnsi="Consolas"/>
          <w:b/>
          <w:bCs/>
        </w:rPr>
        <w:t>ody - width:80vw</w:t>
      </w:r>
    </w:p>
    <w:p w14:paraId="10A5A224" w14:textId="7E8FBCA7" w:rsidR="00506CF3" w:rsidRPr="00506CF3" w:rsidRDefault="00506CF3" w:rsidP="00825EB7">
      <w:pPr>
        <w:pStyle w:val="ac"/>
        <w:numPr>
          <w:ilvl w:val="0"/>
          <w:numId w:val="49"/>
        </w:numPr>
        <w:rPr>
          <w:rFonts w:ascii="Consolas" w:hAnsi="Consolas"/>
          <w:b/>
          <w:bCs/>
        </w:rPr>
      </w:pPr>
      <w:proofErr w:type="spellStart"/>
      <w:r w:rsidRPr="00506CF3">
        <w:rPr>
          <w:rFonts w:ascii="Consolas" w:hAnsi="Consolas"/>
          <w:b/>
          <w:bCs/>
        </w:rPr>
        <w:t>img</w:t>
      </w:r>
      <w:proofErr w:type="spellEnd"/>
      <w:r w:rsidRPr="00506CF3">
        <w:rPr>
          <w:rFonts w:ascii="Consolas" w:hAnsi="Consolas"/>
          <w:b/>
          <w:bCs/>
        </w:rPr>
        <w:t xml:space="preserve"> – width:80vw </w:t>
      </w:r>
      <w:r w:rsidRPr="00972222">
        <w:rPr>
          <w:rFonts w:cstheme="minorHAnsi"/>
        </w:rPr>
        <w:t>and</w:t>
      </w:r>
      <w:r w:rsidRPr="00506CF3">
        <w:rPr>
          <w:rFonts w:ascii="Consolas" w:hAnsi="Consolas"/>
          <w:b/>
          <w:bCs/>
        </w:rPr>
        <w:t xml:space="preserve"> height:70vh</w:t>
      </w:r>
    </w:p>
    <w:sectPr w:rsidR="00506CF3" w:rsidRPr="00506CF3" w:rsidSect="0071645C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342FF" w14:textId="77777777" w:rsidR="0071645C" w:rsidRDefault="0071645C" w:rsidP="008068A2">
      <w:pPr>
        <w:spacing w:after="0" w:line="240" w:lineRule="auto"/>
      </w:pPr>
      <w:r>
        <w:separator/>
      </w:r>
    </w:p>
  </w:endnote>
  <w:endnote w:type="continuationSeparator" w:id="0">
    <w:p w14:paraId="496A9CD7" w14:textId="77777777" w:rsidR="0071645C" w:rsidRDefault="0071645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9DC1A" w14:textId="77777777" w:rsidR="0071645C" w:rsidRDefault="0071645C" w:rsidP="008068A2">
      <w:pPr>
        <w:spacing w:after="0" w:line="240" w:lineRule="auto"/>
      </w:pPr>
      <w:r>
        <w:separator/>
      </w:r>
    </w:p>
  </w:footnote>
  <w:footnote w:type="continuationSeparator" w:id="0">
    <w:p w14:paraId="398EF3EE" w14:textId="77777777" w:rsidR="0071645C" w:rsidRDefault="0071645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D64B5"/>
    <w:multiLevelType w:val="hybridMultilevel"/>
    <w:tmpl w:val="DF24F2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C7168"/>
    <w:multiLevelType w:val="hybridMultilevel"/>
    <w:tmpl w:val="04DE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5B4AFF"/>
    <w:multiLevelType w:val="hybridMultilevel"/>
    <w:tmpl w:val="46A2412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2C60A3"/>
    <w:multiLevelType w:val="hybridMultilevel"/>
    <w:tmpl w:val="4190B8E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302C22"/>
    <w:multiLevelType w:val="hybridMultilevel"/>
    <w:tmpl w:val="8EBC333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FE6CFE"/>
    <w:multiLevelType w:val="hybridMultilevel"/>
    <w:tmpl w:val="59FCAD6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DA7670"/>
    <w:multiLevelType w:val="hybridMultilevel"/>
    <w:tmpl w:val="9E2443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BD80F2C"/>
    <w:multiLevelType w:val="hybridMultilevel"/>
    <w:tmpl w:val="8C0C2C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8"/>
  </w:num>
  <w:num w:numId="3" w16cid:durableId="1081953246">
    <w:abstractNumId w:val="11"/>
  </w:num>
  <w:num w:numId="4" w16cid:durableId="1999720975">
    <w:abstractNumId w:val="31"/>
  </w:num>
  <w:num w:numId="5" w16cid:durableId="709301374">
    <w:abstractNumId w:val="32"/>
  </w:num>
  <w:num w:numId="6" w16cid:durableId="176896725">
    <w:abstractNumId w:val="37"/>
  </w:num>
  <w:num w:numId="7" w16cid:durableId="2000690185">
    <w:abstractNumId w:val="6"/>
  </w:num>
  <w:num w:numId="8" w16cid:durableId="49961514">
    <w:abstractNumId w:val="10"/>
  </w:num>
  <w:num w:numId="9" w16cid:durableId="562528067">
    <w:abstractNumId w:val="28"/>
  </w:num>
  <w:num w:numId="10" w16cid:durableId="16267672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7"/>
  </w:num>
  <w:num w:numId="12" w16cid:durableId="803080107">
    <w:abstractNumId w:val="22"/>
  </w:num>
  <w:num w:numId="13" w16cid:durableId="1457522974">
    <w:abstractNumId w:val="4"/>
  </w:num>
  <w:num w:numId="14" w16cid:durableId="1516917174">
    <w:abstractNumId w:val="36"/>
  </w:num>
  <w:num w:numId="15" w16cid:durableId="1836989943">
    <w:abstractNumId w:val="12"/>
  </w:num>
  <w:num w:numId="16" w16cid:durableId="290863666">
    <w:abstractNumId w:val="41"/>
  </w:num>
  <w:num w:numId="17" w16cid:durableId="671185361">
    <w:abstractNumId w:val="29"/>
  </w:num>
  <w:num w:numId="18" w16cid:durableId="1659337500">
    <w:abstractNumId w:val="46"/>
  </w:num>
  <w:num w:numId="19" w16cid:durableId="1426151277">
    <w:abstractNumId w:val="38"/>
  </w:num>
  <w:num w:numId="20" w16cid:durableId="574096916">
    <w:abstractNumId w:val="21"/>
  </w:num>
  <w:num w:numId="21" w16cid:durableId="436483114">
    <w:abstractNumId w:val="34"/>
  </w:num>
  <w:num w:numId="22" w16cid:durableId="405880696">
    <w:abstractNumId w:val="14"/>
  </w:num>
  <w:num w:numId="23" w16cid:durableId="1985037512">
    <w:abstractNumId w:val="17"/>
  </w:num>
  <w:num w:numId="24" w16cid:durableId="2091655407">
    <w:abstractNumId w:val="5"/>
  </w:num>
  <w:num w:numId="25" w16cid:durableId="205991729">
    <w:abstractNumId w:val="9"/>
  </w:num>
  <w:num w:numId="26" w16cid:durableId="1871800667">
    <w:abstractNumId w:val="18"/>
  </w:num>
  <w:num w:numId="27" w16cid:durableId="165174423">
    <w:abstractNumId w:val="40"/>
  </w:num>
  <w:num w:numId="28" w16cid:durableId="786705660">
    <w:abstractNumId w:val="20"/>
  </w:num>
  <w:num w:numId="29" w16cid:durableId="1550799066">
    <w:abstractNumId w:val="45"/>
  </w:num>
  <w:num w:numId="30" w16cid:durableId="1481579259">
    <w:abstractNumId w:val="24"/>
  </w:num>
  <w:num w:numId="31" w16cid:durableId="2127771167">
    <w:abstractNumId w:val="13"/>
  </w:num>
  <w:num w:numId="32" w16cid:durableId="72163190">
    <w:abstractNumId w:val="39"/>
  </w:num>
  <w:num w:numId="33" w16cid:durableId="2125804164">
    <w:abstractNumId w:val="43"/>
  </w:num>
  <w:num w:numId="34" w16cid:durableId="1276594678">
    <w:abstractNumId w:val="27"/>
  </w:num>
  <w:num w:numId="35" w16cid:durableId="1777555777">
    <w:abstractNumId w:val="44"/>
  </w:num>
  <w:num w:numId="36" w16cid:durableId="634066956">
    <w:abstractNumId w:val="8"/>
  </w:num>
  <w:num w:numId="37" w16cid:durableId="676271271">
    <w:abstractNumId w:val="25"/>
  </w:num>
  <w:num w:numId="38" w16cid:durableId="836850940">
    <w:abstractNumId w:val="16"/>
  </w:num>
  <w:num w:numId="39" w16cid:durableId="975531328">
    <w:abstractNumId w:val="33"/>
  </w:num>
  <w:num w:numId="40" w16cid:durableId="134421097">
    <w:abstractNumId w:val="47"/>
  </w:num>
  <w:num w:numId="41" w16cid:durableId="1555891633">
    <w:abstractNumId w:val="0"/>
  </w:num>
  <w:num w:numId="42" w16cid:durableId="620771895">
    <w:abstractNumId w:val="3"/>
  </w:num>
  <w:num w:numId="43" w16cid:durableId="1280454598">
    <w:abstractNumId w:val="2"/>
  </w:num>
  <w:num w:numId="44" w16cid:durableId="187719594">
    <w:abstractNumId w:val="35"/>
  </w:num>
  <w:num w:numId="45" w16cid:durableId="1198200362">
    <w:abstractNumId w:val="42"/>
  </w:num>
  <w:num w:numId="46" w16cid:durableId="1578320591">
    <w:abstractNumId w:val="26"/>
  </w:num>
  <w:num w:numId="47" w16cid:durableId="95682885">
    <w:abstractNumId w:val="30"/>
  </w:num>
  <w:num w:numId="48" w16cid:durableId="168176493">
    <w:abstractNumId w:val="19"/>
  </w:num>
  <w:num w:numId="49" w16cid:durableId="57960832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wFAI7bc/YtAAAA"/>
  </w:docVars>
  <w:rsids>
    <w:rsidRoot w:val="008068A2"/>
    <w:rsid w:val="0000029D"/>
    <w:rsid w:val="000006BB"/>
    <w:rsid w:val="0000274F"/>
    <w:rsid w:val="00002C1C"/>
    <w:rsid w:val="00007044"/>
    <w:rsid w:val="0001451E"/>
    <w:rsid w:val="00021C85"/>
    <w:rsid w:val="00023DC6"/>
    <w:rsid w:val="00025F04"/>
    <w:rsid w:val="00026DF9"/>
    <w:rsid w:val="000443E1"/>
    <w:rsid w:val="00064D15"/>
    <w:rsid w:val="0008559D"/>
    <w:rsid w:val="00086727"/>
    <w:rsid w:val="00091ACC"/>
    <w:rsid w:val="0009209B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D06E6"/>
    <w:rsid w:val="000E3204"/>
    <w:rsid w:val="001001E6"/>
    <w:rsid w:val="00103906"/>
    <w:rsid w:val="00105017"/>
    <w:rsid w:val="001275B9"/>
    <w:rsid w:val="00142C75"/>
    <w:rsid w:val="001449E8"/>
    <w:rsid w:val="00151C57"/>
    <w:rsid w:val="00157B92"/>
    <w:rsid w:val="00160CE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9264D"/>
    <w:rsid w:val="001A256C"/>
    <w:rsid w:val="001A6728"/>
    <w:rsid w:val="001B7060"/>
    <w:rsid w:val="001C1FCD"/>
    <w:rsid w:val="001D1E90"/>
    <w:rsid w:val="001D2464"/>
    <w:rsid w:val="001D50AE"/>
    <w:rsid w:val="001E1161"/>
    <w:rsid w:val="001E3FEF"/>
    <w:rsid w:val="001F4600"/>
    <w:rsid w:val="001F4E6E"/>
    <w:rsid w:val="00201444"/>
    <w:rsid w:val="00202683"/>
    <w:rsid w:val="00213B98"/>
    <w:rsid w:val="00215FCE"/>
    <w:rsid w:val="0022302E"/>
    <w:rsid w:val="002326A7"/>
    <w:rsid w:val="00232E7D"/>
    <w:rsid w:val="00236335"/>
    <w:rsid w:val="002441A8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2D2922"/>
    <w:rsid w:val="00305122"/>
    <w:rsid w:val="003230CF"/>
    <w:rsid w:val="00330F0C"/>
    <w:rsid w:val="003311B8"/>
    <w:rsid w:val="0033212E"/>
    <w:rsid w:val="00332B12"/>
    <w:rsid w:val="0033490F"/>
    <w:rsid w:val="0034349F"/>
    <w:rsid w:val="00345D35"/>
    <w:rsid w:val="00355E7C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A9"/>
    <w:rsid w:val="003C3A0F"/>
    <w:rsid w:val="003D3253"/>
    <w:rsid w:val="003D4B6A"/>
    <w:rsid w:val="003E1013"/>
    <w:rsid w:val="003E167F"/>
    <w:rsid w:val="003E2A3C"/>
    <w:rsid w:val="003E2F33"/>
    <w:rsid w:val="003E6BFB"/>
    <w:rsid w:val="003F1167"/>
    <w:rsid w:val="003F1864"/>
    <w:rsid w:val="0041071C"/>
    <w:rsid w:val="0041081C"/>
    <w:rsid w:val="00416357"/>
    <w:rsid w:val="004311CA"/>
    <w:rsid w:val="00431332"/>
    <w:rsid w:val="00436582"/>
    <w:rsid w:val="004371DD"/>
    <w:rsid w:val="00437E3D"/>
    <w:rsid w:val="00444E49"/>
    <w:rsid w:val="004508A9"/>
    <w:rsid w:val="00457BB7"/>
    <w:rsid w:val="00465216"/>
    <w:rsid w:val="00467A8D"/>
    <w:rsid w:val="0047331A"/>
    <w:rsid w:val="0047640B"/>
    <w:rsid w:val="0047644B"/>
    <w:rsid w:val="00476D4B"/>
    <w:rsid w:val="00491748"/>
    <w:rsid w:val="004A5EB5"/>
    <w:rsid w:val="004A765F"/>
    <w:rsid w:val="004A7E77"/>
    <w:rsid w:val="004B0253"/>
    <w:rsid w:val="004C0A80"/>
    <w:rsid w:val="004C3D1F"/>
    <w:rsid w:val="004D03E1"/>
    <w:rsid w:val="004D29A9"/>
    <w:rsid w:val="004D4489"/>
    <w:rsid w:val="004D6817"/>
    <w:rsid w:val="004E0D4F"/>
    <w:rsid w:val="004E4C1E"/>
    <w:rsid w:val="004F0DFF"/>
    <w:rsid w:val="004F4E78"/>
    <w:rsid w:val="0050017E"/>
    <w:rsid w:val="00502EB1"/>
    <w:rsid w:val="00503820"/>
    <w:rsid w:val="005054C7"/>
    <w:rsid w:val="00506CF3"/>
    <w:rsid w:val="00507F81"/>
    <w:rsid w:val="00516A8D"/>
    <w:rsid w:val="005172E9"/>
    <w:rsid w:val="00517B12"/>
    <w:rsid w:val="00524789"/>
    <w:rsid w:val="00527BE8"/>
    <w:rsid w:val="00533A3D"/>
    <w:rsid w:val="005439C9"/>
    <w:rsid w:val="0054450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825"/>
    <w:rsid w:val="005B4E08"/>
    <w:rsid w:val="005B515E"/>
    <w:rsid w:val="005B6FC6"/>
    <w:rsid w:val="005C131C"/>
    <w:rsid w:val="005C6A24"/>
    <w:rsid w:val="005E04CE"/>
    <w:rsid w:val="005E6CC9"/>
    <w:rsid w:val="005F7B1E"/>
    <w:rsid w:val="00600083"/>
    <w:rsid w:val="00604363"/>
    <w:rsid w:val="00604B7E"/>
    <w:rsid w:val="00624212"/>
    <w:rsid w:val="006242A9"/>
    <w:rsid w:val="00624986"/>
    <w:rsid w:val="00624DCF"/>
    <w:rsid w:val="00631F91"/>
    <w:rsid w:val="0063342B"/>
    <w:rsid w:val="00640502"/>
    <w:rsid w:val="00644D27"/>
    <w:rsid w:val="00654A21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A4734"/>
    <w:rsid w:val="006C2593"/>
    <w:rsid w:val="006C395C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1645C"/>
    <w:rsid w:val="007223A0"/>
    <w:rsid w:val="00724DA4"/>
    <w:rsid w:val="00726FDC"/>
    <w:rsid w:val="00731C3D"/>
    <w:rsid w:val="007323AF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A635E"/>
    <w:rsid w:val="007B3686"/>
    <w:rsid w:val="007B71BE"/>
    <w:rsid w:val="007C2C37"/>
    <w:rsid w:val="007C3E81"/>
    <w:rsid w:val="007C42AC"/>
    <w:rsid w:val="007C76BC"/>
    <w:rsid w:val="007D742F"/>
    <w:rsid w:val="007E0960"/>
    <w:rsid w:val="007E25AD"/>
    <w:rsid w:val="007E2962"/>
    <w:rsid w:val="007E2DAC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5EB7"/>
    <w:rsid w:val="008275A9"/>
    <w:rsid w:val="00830556"/>
    <w:rsid w:val="00834B87"/>
    <w:rsid w:val="00836CA4"/>
    <w:rsid w:val="0085184F"/>
    <w:rsid w:val="00861625"/>
    <w:rsid w:val="008617B5"/>
    <w:rsid w:val="00866481"/>
    <w:rsid w:val="00870828"/>
    <w:rsid w:val="0088080B"/>
    <w:rsid w:val="008A0D13"/>
    <w:rsid w:val="008A402D"/>
    <w:rsid w:val="008A5584"/>
    <w:rsid w:val="008B0557"/>
    <w:rsid w:val="008B07D7"/>
    <w:rsid w:val="008B557F"/>
    <w:rsid w:val="008C232E"/>
    <w:rsid w:val="008C2344"/>
    <w:rsid w:val="008C2B83"/>
    <w:rsid w:val="008C5930"/>
    <w:rsid w:val="008D5021"/>
    <w:rsid w:val="008D531D"/>
    <w:rsid w:val="008D6097"/>
    <w:rsid w:val="008E2531"/>
    <w:rsid w:val="008E6CF3"/>
    <w:rsid w:val="008F202C"/>
    <w:rsid w:val="008F5B43"/>
    <w:rsid w:val="008F5FDB"/>
    <w:rsid w:val="00902E68"/>
    <w:rsid w:val="00905CA7"/>
    <w:rsid w:val="00912BC6"/>
    <w:rsid w:val="00915BF9"/>
    <w:rsid w:val="0092145D"/>
    <w:rsid w:val="009242E1"/>
    <w:rsid w:val="009254B7"/>
    <w:rsid w:val="00930CEE"/>
    <w:rsid w:val="00936BCD"/>
    <w:rsid w:val="00941FFF"/>
    <w:rsid w:val="009466E8"/>
    <w:rsid w:val="00954822"/>
    <w:rsid w:val="00955691"/>
    <w:rsid w:val="00961157"/>
    <w:rsid w:val="009643B2"/>
    <w:rsid w:val="00965A59"/>
    <w:rsid w:val="00965C5B"/>
    <w:rsid w:val="0096684B"/>
    <w:rsid w:val="00972222"/>
    <w:rsid w:val="00972C7F"/>
    <w:rsid w:val="00976E46"/>
    <w:rsid w:val="00977A71"/>
    <w:rsid w:val="00981239"/>
    <w:rsid w:val="009A7A6D"/>
    <w:rsid w:val="009B4FB4"/>
    <w:rsid w:val="009B6721"/>
    <w:rsid w:val="009C0C39"/>
    <w:rsid w:val="009D1805"/>
    <w:rsid w:val="009E1A09"/>
    <w:rsid w:val="009F3E27"/>
    <w:rsid w:val="009F6D90"/>
    <w:rsid w:val="00A0150C"/>
    <w:rsid w:val="00A022AD"/>
    <w:rsid w:val="00A02545"/>
    <w:rsid w:val="00A025E6"/>
    <w:rsid w:val="00A05555"/>
    <w:rsid w:val="00A06D89"/>
    <w:rsid w:val="00A313ED"/>
    <w:rsid w:val="00A34B7C"/>
    <w:rsid w:val="00A35790"/>
    <w:rsid w:val="00A413BB"/>
    <w:rsid w:val="00A45A89"/>
    <w:rsid w:val="00A47F12"/>
    <w:rsid w:val="00A563B6"/>
    <w:rsid w:val="00A56521"/>
    <w:rsid w:val="00A63F06"/>
    <w:rsid w:val="00A66DE2"/>
    <w:rsid w:val="00A70227"/>
    <w:rsid w:val="00A7125C"/>
    <w:rsid w:val="00A73D1B"/>
    <w:rsid w:val="00A847D3"/>
    <w:rsid w:val="00AA3772"/>
    <w:rsid w:val="00AA5578"/>
    <w:rsid w:val="00AA72A8"/>
    <w:rsid w:val="00AB106E"/>
    <w:rsid w:val="00AB2224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52169"/>
    <w:rsid w:val="00B567F6"/>
    <w:rsid w:val="00B56DF3"/>
    <w:rsid w:val="00B56EA9"/>
    <w:rsid w:val="00B57A5C"/>
    <w:rsid w:val="00B6185B"/>
    <w:rsid w:val="00B638EB"/>
    <w:rsid w:val="00B63DED"/>
    <w:rsid w:val="00B753E7"/>
    <w:rsid w:val="00B7557C"/>
    <w:rsid w:val="00B75783"/>
    <w:rsid w:val="00B771D3"/>
    <w:rsid w:val="00B81587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6651E"/>
    <w:rsid w:val="00C75498"/>
    <w:rsid w:val="00C75879"/>
    <w:rsid w:val="00C8034F"/>
    <w:rsid w:val="00C816DA"/>
    <w:rsid w:val="00C82862"/>
    <w:rsid w:val="00C84E4D"/>
    <w:rsid w:val="00C96CC4"/>
    <w:rsid w:val="00CA2FD0"/>
    <w:rsid w:val="00CB6156"/>
    <w:rsid w:val="00CB626D"/>
    <w:rsid w:val="00CD25CC"/>
    <w:rsid w:val="00CD4D70"/>
    <w:rsid w:val="00CD5181"/>
    <w:rsid w:val="00CD7485"/>
    <w:rsid w:val="00CE2360"/>
    <w:rsid w:val="00CE236C"/>
    <w:rsid w:val="00CE2E10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30685"/>
    <w:rsid w:val="00D325BF"/>
    <w:rsid w:val="00D3404A"/>
    <w:rsid w:val="00D4354E"/>
    <w:rsid w:val="00D43F69"/>
    <w:rsid w:val="00D50F79"/>
    <w:rsid w:val="00D62417"/>
    <w:rsid w:val="00D73957"/>
    <w:rsid w:val="00D8395C"/>
    <w:rsid w:val="00D910AA"/>
    <w:rsid w:val="00DA028F"/>
    <w:rsid w:val="00DA434A"/>
    <w:rsid w:val="00DC1174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22361"/>
    <w:rsid w:val="00E24C6A"/>
    <w:rsid w:val="00E25811"/>
    <w:rsid w:val="00E32F85"/>
    <w:rsid w:val="00E34256"/>
    <w:rsid w:val="00E36FD8"/>
    <w:rsid w:val="00E37380"/>
    <w:rsid w:val="00E43148"/>
    <w:rsid w:val="00E44B51"/>
    <w:rsid w:val="00E465C4"/>
    <w:rsid w:val="00E53EAB"/>
    <w:rsid w:val="00E60E04"/>
    <w:rsid w:val="00E63F64"/>
    <w:rsid w:val="00E719C5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6D36"/>
    <w:rsid w:val="00ED73C4"/>
    <w:rsid w:val="00EE29D4"/>
    <w:rsid w:val="00EF60DD"/>
    <w:rsid w:val="00F04556"/>
    <w:rsid w:val="00F1530D"/>
    <w:rsid w:val="00F20B48"/>
    <w:rsid w:val="00F258BA"/>
    <w:rsid w:val="00F27E9C"/>
    <w:rsid w:val="00F3094A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84DD9"/>
    <w:rsid w:val="00F928B8"/>
    <w:rsid w:val="00F96D0D"/>
    <w:rsid w:val="00F976AD"/>
    <w:rsid w:val="00FA6461"/>
    <w:rsid w:val="00FA69A4"/>
    <w:rsid w:val="00FB1E5D"/>
    <w:rsid w:val="00FB34EE"/>
    <w:rsid w:val="00FB433B"/>
    <w:rsid w:val="00FE038F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8</TotalTime>
  <Pages>1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Стефан</cp:lastModifiedBy>
  <cp:revision>201</cp:revision>
  <cp:lastPrinted>2015-10-26T22:35:00Z</cp:lastPrinted>
  <dcterms:created xsi:type="dcterms:W3CDTF">2019-11-12T12:29:00Z</dcterms:created>
  <dcterms:modified xsi:type="dcterms:W3CDTF">2024-02-13T22:2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